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63C6DE" w14:textId="637536C9" w:rsidR="000848AD" w:rsidRDefault="000848AD" w:rsidP="00680FF5">
      <w:pPr>
        <w:spacing w:after="0" w:line="240" w:lineRule="auto"/>
        <w:contextualSpacing/>
        <w:rPr>
          <w:b/>
          <w:bCs/>
        </w:rPr>
      </w:pPr>
      <w:bookmarkStart w:id="0" w:name="_Hlk134435831"/>
      <w:bookmarkEnd w:id="0"/>
      <w:r>
        <w:rPr>
          <w:b/>
          <w:bCs/>
        </w:rPr>
        <w:t>Methods</w:t>
      </w:r>
    </w:p>
    <w:p w14:paraId="1C103529" w14:textId="149E3B87" w:rsidR="00B261A1" w:rsidRDefault="00B261A1" w:rsidP="00680FF5">
      <w:pPr>
        <w:spacing w:after="0" w:line="240" w:lineRule="auto"/>
        <w:contextualSpacing/>
      </w:pPr>
      <w:r w:rsidRPr="00B261A1">
        <w:t>The raw sequencing reads were first quality-checked using FastQC</w:t>
      </w:r>
      <w:r w:rsidR="0081165D">
        <w:fldChar w:fldCharType="begin"/>
      </w:r>
      <w:r w:rsidR="0081165D">
        <w:instrText xml:space="preserve"> ADDIN EN.CITE &lt;EndNote&gt;&lt;Cite&gt;&lt;Author&gt;Andrews&lt;/Author&gt;&lt;Year&gt;2010&lt;/Year&gt;&lt;RecNum&gt;903&lt;/RecNum&gt;&lt;DisplayText&gt;&lt;style face="superscript"&gt;1&lt;/style&gt;&lt;/DisplayText&gt;&lt;record&gt;&lt;rec-number&gt;903&lt;/rec-number&gt;&lt;foreign-keys&gt;&lt;key app="EN" db-id="erx2ws555vvvzaer95dv5tzlf9rv5rwsf00x" timestamp="1656605253" guid="7ee0e5ec-e9ce-439e-a8bd-d8d79d1de5b6"&gt;903&lt;/key&gt;&lt;/foreign-keys&gt;&lt;ref-type name="Web Page"&gt;12&lt;/ref-type&gt;&lt;contributors&gt;&lt;authors&gt;&lt;author&gt;Andrews, S.&lt;/author&gt;&lt;/authors&gt;&lt;/contributors&gt;&lt;titles&gt;&lt;title&gt;FastQC: a quality control tool for high throughput sequence data&lt;/title&gt;&lt;/titles&gt;&lt;volume&gt;2020&lt;/volume&gt;&lt;dates&gt;&lt;year&gt;2010&lt;/year&gt;&lt;/dates&gt;&lt;urls&gt;&lt;related-urls&gt;&lt;url&gt;http://www.bioinformatics.babraham.ac.uk/projects/fastqc&lt;/url&gt;&lt;/related-urls&gt;&lt;/urls&gt;&lt;/record&gt;&lt;/Cite&gt;&lt;/EndNote&gt;</w:instrText>
      </w:r>
      <w:r w:rsidR="0081165D">
        <w:fldChar w:fldCharType="separate"/>
      </w:r>
      <w:r w:rsidR="0081165D" w:rsidRPr="0081165D">
        <w:rPr>
          <w:noProof/>
          <w:vertAlign w:val="superscript"/>
        </w:rPr>
        <w:t>1</w:t>
      </w:r>
      <w:r w:rsidR="0081165D">
        <w:fldChar w:fldCharType="end"/>
      </w:r>
      <w:r w:rsidRPr="00B261A1">
        <w:t xml:space="preserve"> and adapter sequences were trimmed using </w:t>
      </w:r>
      <w:proofErr w:type="spellStart"/>
      <w:r w:rsidRPr="00B261A1">
        <w:t>TrimGalore</w:t>
      </w:r>
      <w:proofErr w:type="spellEnd"/>
      <w:r w:rsidR="0081165D">
        <w:t xml:space="preserve"> (available online at </w:t>
      </w:r>
      <w:r w:rsidR="0081165D">
        <w:rPr>
          <w:rFonts w:ascii="Segoe UI" w:hAnsi="Segoe UI" w:cs="Segoe UI"/>
          <w:color w:val="24292F"/>
          <w:sz w:val="21"/>
          <w:szCs w:val="21"/>
          <w:shd w:val="clear" w:color="auto" w:fill="FFFFFF"/>
        </w:rPr>
        <w:t>https://www.bioinformatics.babraham.ac.uk/projects/trim_galore/)</w:t>
      </w:r>
      <w:r w:rsidRPr="00B261A1">
        <w:t>. The filtered reads were then mapped to the hg38 reference genome using Bowtie</w:t>
      </w:r>
      <w:r w:rsidR="0081165D">
        <w:t xml:space="preserve"> </w:t>
      </w:r>
      <w:r w:rsidR="0081165D">
        <w:fldChar w:fldCharType="begin"/>
      </w:r>
      <w:r w:rsidR="0081165D">
        <w:instrText xml:space="preserve"> ADDIN EN.CITE &lt;EndNote&gt;&lt;Cite&gt;&lt;Author&gt;Langmead&lt;/Author&gt;&lt;Year&gt;2009&lt;/Year&gt;&lt;RecNum&gt;653&lt;/RecNum&gt;&lt;DisplayText&gt;&lt;style face="superscript"&gt;2&lt;/style&gt;&lt;/DisplayText&gt;&lt;record&gt;&lt;rec-number&gt;653&lt;/rec-number&gt;&lt;foreign-keys&gt;&lt;key app="EN" db-id="erx2ws555vvvzaer95dv5tzlf9rv5rwsf00x" timestamp="1541295063" guid="849575e1-8eee-468e-afb2-9a375197d223"&gt;653&lt;/key&gt;&lt;/foreign-keys&gt;&lt;ref-type name="Journal Article"&gt;17&lt;/ref-type&gt;&lt;contributors&gt;&lt;authors&gt;&lt;author&gt;Langmead, B.&lt;/author&gt;&lt;author&gt;Trapnell, C.&lt;/author&gt;&lt;author&gt;Pop, M.&lt;/author&gt;&lt;author&gt;Salzberg, S. L.&lt;/author&gt;&lt;/authors&gt;&lt;/contributors&gt;&lt;auth-address&gt;Center for Bioinformatics and Computational Biology, Institute for Advanced Computer Studies, University of Maryland, College Park, MD 20742, USA. langmead@cs.umd.edu&lt;/auth-address&gt;&lt;titles&gt;&lt;title&gt;Ultrafast and memory-efficient alignment of short DNA sequences to the human genome&lt;/title&gt;&lt;secondary-title&gt;Genome Biol&lt;/secondary-title&gt;&lt;/titles&gt;&lt;periodical&gt;&lt;full-title&gt;Genome Biol&lt;/full-title&gt;&lt;abbr-1&gt;Genome biology&lt;/abbr-1&gt;&lt;/periodical&gt;&lt;pages&gt;R25&lt;/pages&gt;&lt;volume&gt;10&lt;/volume&gt;&lt;number&gt;3&lt;/number&gt;&lt;edition&gt;2009/03/06&lt;/edition&gt;&lt;keywords&gt;&lt;keyword&gt;Algorithms&lt;/keyword&gt;&lt;keyword&gt;*Base Sequence&lt;/keyword&gt;&lt;keyword&gt;Genome, Human/*genetics&lt;/keyword&gt;&lt;keyword&gt;Humans&lt;/keyword&gt;&lt;keyword&gt;Sequence Alignment/*methods&lt;/keyword&gt;&lt;/keywords&gt;&lt;dates&gt;&lt;year&gt;2009&lt;/year&gt;&lt;/dates&gt;&lt;isbn&gt;1474-760X (Electronic)&amp;#xD;1474-7596 (Linking)&lt;/isbn&gt;&lt;accession-num&gt;19261174&lt;/accession-num&gt;&lt;urls&gt;&lt;related-urls&gt;&lt;url&gt;https://www.ncbi.nlm.nih.gov/pubmed/19261174&lt;/url&gt;&lt;/related-urls&gt;&lt;/urls&gt;&lt;custom2&gt;PMC2690996&lt;/custom2&gt;&lt;electronic-resource-num&gt;10.1186/gb-2009-10-3-r25&lt;/electronic-resource-num&gt;&lt;/record&gt;&lt;/Cite&gt;&lt;/EndNote&gt;</w:instrText>
      </w:r>
      <w:r w:rsidR="0081165D">
        <w:fldChar w:fldCharType="separate"/>
      </w:r>
      <w:r w:rsidR="0081165D" w:rsidRPr="0081165D">
        <w:rPr>
          <w:noProof/>
          <w:vertAlign w:val="superscript"/>
        </w:rPr>
        <w:t>2</w:t>
      </w:r>
      <w:r w:rsidR="0081165D">
        <w:fldChar w:fldCharType="end"/>
      </w:r>
      <w:r w:rsidRPr="00B261A1">
        <w:t xml:space="preserve">, and the genomic coordinates of the mapped reads were assigned to the reference genome annotation file using </w:t>
      </w:r>
      <w:proofErr w:type="spellStart"/>
      <w:r w:rsidRPr="00B261A1">
        <w:t>Bedtools</w:t>
      </w:r>
      <w:proofErr w:type="spellEnd"/>
      <w:r w:rsidR="0081165D">
        <w:t xml:space="preserve"> </w:t>
      </w:r>
      <w:r w:rsidR="0081165D">
        <w:fldChar w:fldCharType="begin"/>
      </w:r>
      <w:r w:rsidR="0081165D">
        <w:instrText xml:space="preserve"> ADDIN EN.CITE &lt;EndNote&gt;&lt;Cite&gt;&lt;Author&gt;Quinlan&lt;/Author&gt;&lt;Year&gt;2010&lt;/Year&gt;&lt;RecNum&gt;1094&lt;/RecNum&gt;&lt;DisplayText&gt;&lt;style face="superscript"&gt;3&lt;/style&gt;&lt;/DisplayText&gt;&lt;record&gt;&lt;rec-number&gt;1094&lt;/rec-number&gt;&lt;foreign-keys&gt;&lt;key app="EN" db-id="erx2ws555vvvzaer95dv5tzlf9rv5rwsf00x" timestamp="1683559799"&gt;1094&lt;/key&gt;&lt;/foreign-keys&gt;&lt;ref-type name="Journal Article"&gt;17&lt;/ref-type&gt;&lt;contributors&gt;&lt;authors&gt;&lt;author&gt;Quinlan, A. R.&lt;/author&gt;&lt;author&gt;Hall, I. M.&lt;/author&gt;&lt;/authors&gt;&lt;/contributors&gt;&lt;auth-address&gt;Univ Virginia, Sch Med, Dept Biochem &amp;amp; Mol Genet, Charlottesville, VA 22908 USA&amp;#xD;Univ Virginia, Ctr Publ Hlth Genom, Charlottesville, VA 22908 USA&lt;/auth-address&gt;&lt;titles&gt;&lt;title&gt;BEDTools: a flexible suite of utilities for comparing genomic features&lt;/title&gt;&lt;secondary-title&gt;Bioinformatics&lt;/secondary-title&gt;&lt;alt-title&gt;Bioinformatics&lt;/alt-title&gt;&lt;/titles&gt;&lt;periodical&gt;&lt;full-title&gt;Bioinformatics&lt;/full-title&gt;&lt;/periodical&gt;&lt;alt-periodical&gt;&lt;full-title&gt;Bioinformatics&lt;/full-title&gt;&lt;/alt-periodical&gt;&lt;pages&gt;841-842&lt;/pages&gt;&lt;volume&gt;26&lt;/volume&gt;&lt;number&gt;6&lt;/number&gt;&lt;dates&gt;&lt;year&gt;2010&lt;/year&gt;&lt;pub-dates&gt;&lt;date&gt;Mar 15&lt;/date&gt;&lt;/pub-dates&gt;&lt;/dates&gt;&lt;isbn&gt;1367-4803&lt;/isbn&gt;&lt;accession-num&gt;WOS:000275243500019&lt;/accession-num&gt;&lt;urls&gt;&lt;related-urls&gt;&lt;url&gt;&amp;lt;Go to ISI&amp;gt;://WOS:000275243500019&lt;/url&gt;&lt;/related-urls&gt;&lt;/urls&gt;&lt;electronic-resource-num&gt;10.1093/bioinformatics/btq033&lt;/electronic-resource-num&gt;&lt;language&gt;English&lt;/language&gt;&lt;/record&gt;&lt;/Cite&gt;&lt;/EndNote&gt;</w:instrText>
      </w:r>
      <w:r w:rsidR="0081165D">
        <w:fldChar w:fldCharType="separate"/>
      </w:r>
      <w:r w:rsidR="0081165D" w:rsidRPr="0081165D">
        <w:rPr>
          <w:noProof/>
          <w:vertAlign w:val="superscript"/>
        </w:rPr>
        <w:t>3</w:t>
      </w:r>
      <w:r w:rsidR="0081165D">
        <w:fldChar w:fldCharType="end"/>
      </w:r>
      <w:r>
        <w:t xml:space="preserve">. </w:t>
      </w:r>
      <w:r w:rsidRPr="00B261A1">
        <w:t xml:space="preserve">The annotation file used was based on the hg38 assembly and provided the genomic coordinates for known small RNA genes and features. The </w:t>
      </w:r>
      <w:proofErr w:type="spellStart"/>
      <w:r w:rsidRPr="00B261A1">
        <w:t>miRBase</w:t>
      </w:r>
      <w:proofErr w:type="spellEnd"/>
      <w:r w:rsidRPr="00B261A1">
        <w:t xml:space="preserve"> database (release v22.0) was used to identify and annotate microRNAs. The expression levels of small RNAs were quantified using R, and differential expression analysis was performed using the </w:t>
      </w:r>
      <w:r>
        <w:t>using D</w:t>
      </w:r>
      <w:r w:rsidR="0081165D">
        <w:t>ES</w:t>
      </w:r>
      <w:r>
        <w:t>eq</w:t>
      </w:r>
      <w:r w:rsidR="0081165D">
        <w:t>2</w:t>
      </w:r>
      <w:r w:rsidRPr="00B261A1">
        <w:t xml:space="preserve"> package</w:t>
      </w:r>
      <w:r w:rsidR="0081165D">
        <w:t xml:space="preserve"> </w:t>
      </w:r>
      <w:r w:rsidR="0081165D">
        <w:fldChar w:fldCharType="begin"/>
      </w:r>
      <w:r w:rsidR="0081165D">
        <w:instrText xml:space="preserve"> ADDIN EN.CITE &lt;EndNote&gt;&lt;Cite&gt;&lt;Author&gt;Love&lt;/Author&gt;&lt;Year&gt;2014&lt;/Year&gt;&lt;RecNum&gt;777&lt;/RecNum&gt;&lt;DisplayText&gt;&lt;style face="superscript"&gt;4&lt;/style&gt;&lt;/DisplayText&gt;&lt;record&gt;&lt;rec-number&gt;777&lt;/rec-number&gt;&lt;foreign-keys&gt;&lt;key app="EN" db-id="erx2ws555vvvzaer95dv5tzlf9rv5rwsf00x" timestamp="1554926854" guid="3e7870c5-da27-4fdf-8b1c-ae561ae7d806"&gt;777&lt;/key&gt;&lt;/foreign-keys&gt;&lt;ref-type name="Journal Article"&gt;17&lt;/ref-type&gt;&lt;contributors&gt;&lt;authors&gt;&lt;author&gt;Love, M. I.&lt;/author&gt;&lt;author&gt;Huber, W.&lt;/author&gt;&lt;author&gt;Anders, S.&lt;/author&gt;&lt;/authors&gt;&lt;/contributors&gt;&lt;auth-address&gt;Dana Farber Canc Inst, Dept Biostat &amp;amp; Computat Biol, Boston, MA 02115 USA&amp;#xD;Harvard Univ, Sch Publ Hlth, Dept Biostat, Boston, MA 02115 USA&amp;#xD;European Mol Biol Lab, Genome Biol Unit, D-69117 Heidelberg, Germany&amp;#xD;Max Planck Inst Mol Genet, Dept Computat Mol Biol, D-14195 Berlin, Germany&lt;/auth-address&gt;&lt;titles&gt;&lt;title&gt;Moderated estimation of fold change and dispersion for RNA-seq data with DESeq2&lt;/title&gt;&lt;secondary-title&gt;Genome Biology&lt;/secondary-title&gt;&lt;alt-title&gt;Genome Biol&lt;/alt-title&gt;&lt;/titles&gt;&lt;periodical&gt;&lt;full-title&gt;Genome Biol&lt;/full-title&gt;&lt;abbr-1&gt;Genome biology&lt;/abbr-1&gt;&lt;/periodical&gt;&lt;alt-periodical&gt;&lt;full-title&gt;Genome Biol&lt;/full-title&gt;&lt;abbr-1&gt;Genome biology&lt;/abbr-1&gt;&lt;/alt-periodical&gt;&lt;volume&gt;15&lt;/volume&gt;&lt;number&gt;12&lt;/number&gt;&lt;keywords&gt;&lt;keyword&gt;identifying differential expression&lt;/keyword&gt;&lt;keyword&gt;sequencing data&lt;/keyword&gt;&lt;keyword&gt;classification&lt;/keyword&gt;&lt;keyword&gt;variability&lt;/keyword&gt;&lt;keyword&gt;inference&lt;/keyword&gt;&lt;keyword&gt;powerful&lt;/keyword&gt;&lt;keyword&gt;genes&lt;/keyword&gt;&lt;/keywords&gt;&lt;dates&gt;&lt;year&gt;2014&lt;/year&gt;&lt;/dates&gt;&lt;isbn&gt;1474-760x&lt;/isbn&gt;&lt;accession-num&gt;WOS:000346609500022&lt;/accession-num&gt;&lt;urls&gt;&lt;related-urls&gt;&lt;url&gt;&amp;lt;Go to ISI&amp;gt;://WOS:000346609500022&lt;/url&gt;&lt;/related-urls&gt;&lt;/urls&gt;&lt;electronic-resource-num&gt;ARTN 550&amp;#xD;10.1186/s13059-014-0550-8&lt;/electronic-resource-num&gt;&lt;language&gt;English&lt;/language&gt;&lt;/record&gt;&lt;/Cite&gt;&lt;/EndNote&gt;</w:instrText>
      </w:r>
      <w:r w:rsidR="0081165D">
        <w:fldChar w:fldCharType="separate"/>
      </w:r>
      <w:r w:rsidR="0081165D" w:rsidRPr="0081165D">
        <w:rPr>
          <w:noProof/>
          <w:vertAlign w:val="superscript"/>
        </w:rPr>
        <w:t>4</w:t>
      </w:r>
      <w:r w:rsidR="0081165D">
        <w:fldChar w:fldCharType="end"/>
      </w:r>
      <w:r w:rsidRPr="00B261A1">
        <w:t xml:space="preserve">. </w:t>
      </w:r>
    </w:p>
    <w:p w14:paraId="4B6D5A30" w14:textId="77777777" w:rsidR="00B261A1" w:rsidRPr="000848AD" w:rsidRDefault="00B261A1" w:rsidP="00680FF5">
      <w:pPr>
        <w:spacing w:after="0" w:line="240" w:lineRule="auto"/>
        <w:contextualSpacing/>
      </w:pPr>
    </w:p>
    <w:p w14:paraId="189F6500" w14:textId="1C1AE22E" w:rsidR="008137F5" w:rsidRDefault="008137F5" w:rsidP="00680FF5">
      <w:pPr>
        <w:spacing w:after="0" w:line="240" w:lineRule="auto"/>
        <w:contextualSpacing/>
        <w:rPr>
          <w:b/>
          <w:bCs/>
        </w:rPr>
      </w:pPr>
      <w:r>
        <w:rPr>
          <w:b/>
          <w:bCs/>
        </w:rPr>
        <w:t>Results</w:t>
      </w:r>
    </w:p>
    <w:p w14:paraId="5B1B965D" w14:textId="77777777" w:rsidR="008137F5" w:rsidRDefault="008137F5" w:rsidP="00680FF5">
      <w:pPr>
        <w:spacing w:after="0" w:line="240" w:lineRule="auto"/>
        <w:contextualSpacing/>
        <w:rPr>
          <w:b/>
          <w:bCs/>
        </w:rPr>
      </w:pPr>
    </w:p>
    <w:p w14:paraId="66B5B270" w14:textId="5D3DC31C" w:rsidR="00B37C1C" w:rsidRPr="00452458" w:rsidRDefault="00B37C1C" w:rsidP="00452458">
      <w:pPr>
        <w:rPr>
          <w:rFonts w:ascii="Calibri" w:eastAsia="Times New Roman" w:hAnsi="Calibri" w:cs="Calibri"/>
          <w:color w:val="000000"/>
        </w:rPr>
      </w:pPr>
      <w:r w:rsidRPr="00B37C1C">
        <w:t xml:space="preserve">Figure </w:t>
      </w:r>
      <w:r>
        <w:t>1.</w:t>
      </w:r>
      <w:r w:rsidRPr="00B37C1C">
        <w:t xml:space="preserve"> </w:t>
      </w:r>
      <w:r>
        <w:t>D</w:t>
      </w:r>
      <w:r w:rsidRPr="00B37C1C">
        <w:t xml:space="preserve">ifferential expression of </w:t>
      </w:r>
      <w:r>
        <w:t>mi</w:t>
      </w:r>
      <w:r w:rsidRPr="00B37C1C">
        <w:t xml:space="preserve">RNAs in individuals with poor versus good function at 3 months, highlighting </w:t>
      </w:r>
      <w:r>
        <w:t xml:space="preserve">the significant </w:t>
      </w:r>
      <w:r w:rsidR="00E3547A">
        <w:t>(</w:t>
      </w:r>
      <w:proofErr w:type="spellStart"/>
      <w:r w:rsidR="00E3547A">
        <w:t>P</w:t>
      </w:r>
      <w:r w:rsidR="00F046D0">
        <w:t>adj</w:t>
      </w:r>
      <w:proofErr w:type="spellEnd"/>
      <w:r w:rsidR="00E3547A">
        <w:t xml:space="preserve">&lt; 0.05) </w:t>
      </w:r>
      <w:r>
        <w:t>u</w:t>
      </w:r>
      <w:r w:rsidRPr="00B37C1C">
        <w:t xml:space="preserve">pregulation of </w:t>
      </w:r>
      <w:r>
        <w:t>a miRNA</w:t>
      </w:r>
      <w:r w:rsidR="00452458">
        <w:t xml:space="preserve"> (</w:t>
      </w:r>
      <w:r w:rsidR="00452458" w:rsidRPr="00452458">
        <w:t>hsa-miR-486-5p)</w:t>
      </w:r>
      <w:r w:rsidRPr="00B37C1C">
        <w:t xml:space="preserve"> in the poor functional status group compared to the good functional status group, after accounting for the effects of donor age and gender.</w:t>
      </w:r>
    </w:p>
    <w:p w14:paraId="0AC739BF" w14:textId="77777777" w:rsidR="00093686" w:rsidRDefault="00093686" w:rsidP="00680FF5">
      <w:pPr>
        <w:spacing w:after="0" w:line="240" w:lineRule="auto"/>
        <w:contextualSpacing/>
      </w:pPr>
    </w:p>
    <w:p w14:paraId="276DACF5" w14:textId="49633233" w:rsidR="00C455B6" w:rsidRDefault="00C455B6" w:rsidP="00680FF5">
      <w:pPr>
        <w:spacing w:after="0" w:line="240" w:lineRule="auto"/>
        <w:contextualSpacing/>
        <w:rPr>
          <w:noProof/>
        </w:rPr>
      </w:pPr>
      <w:r>
        <w:rPr>
          <w:noProof/>
        </w:rPr>
        <w:lastRenderedPageBreak/>
        <w:drawing>
          <wp:inline distT="0" distB="0" distL="0" distR="0" wp14:anchorId="068597E6" wp14:editId="5D2C502E">
            <wp:extent cx="6534150" cy="54673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34150" cy="5467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D8999FA" w14:textId="22E508A7" w:rsidR="00DE792B" w:rsidRDefault="00DE792B" w:rsidP="00680FF5">
      <w:pPr>
        <w:spacing w:after="0" w:line="240" w:lineRule="auto"/>
        <w:contextualSpacing/>
        <w:rPr>
          <w:noProof/>
        </w:rPr>
      </w:pPr>
    </w:p>
    <w:p w14:paraId="4789B9D2" w14:textId="6F1FE25F" w:rsidR="00DE792B" w:rsidRDefault="00DE792B" w:rsidP="00680FF5">
      <w:pPr>
        <w:tabs>
          <w:tab w:val="left" w:pos="4155"/>
        </w:tabs>
        <w:spacing w:after="0" w:line="240" w:lineRule="auto"/>
        <w:contextualSpacing/>
        <w:jc w:val="both"/>
      </w:pPr>
      <w:r>
        <w:tab/>
      </w:r>
    </w:p>
    <w:p w14:paraId="7C6DE234" w14:textId="1E8BF069" w:rsidR="00633886" w:rsidRDefault="00633886" w:rsidP="00680FF5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</w:p>
    <w:p w14:paraId="7992B366" w14:textId="0BF9464C" w:rsidR="00633886" w:rsidRDefault="00633886" w:rsidP="00680FF5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</w:p>
    <w:p w14:paraId="750A76FF" w14:textId="2D8406FB" w:rsidR="00633886" w:rsidRDefault="00633886" w:rsidP="00680FF5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</w:p>
    <w:p w14:paraId="3D0C85DA" w14:textId="2477DEA7" w:rsidR="00633886" w:rsidRDefault="00633886" w:rsidP="00680FF5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</w:p>
    <w:p w14:paraId="25A57A12" w14:textId="5848D05E" w:rsidR="00633886" w:rsidRDefault="00633886" w:rsidP="00680FF5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</w:p>
    <w:p w14:paraId="7C6E7917" w14:textId="35286A7B" w:rsidR="00633886" w:rsidRDefault="00633886" w:rsidP="00680FF5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</w:p>
    <w:p w14:paraId="489FCBB9" w14:textId="77777777" w:rsidR="00633886" w:rsidRDefault="00633886" w:rsidP="00680FF5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  <w:sectPr w:rsidR="00633886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4DB12C4" w14:textId="77777777" w:rsidR="006F76C0" w:rsidRDefault="006F76C0" w:rsidP="00680FF5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</w:p>
    <w:p w14:paraId="760CE13A" w14:textId="601F1CD7" w:rsidR="00135571" w:rsidRDefault="00135571" w:rsidP="00680FF5">
      <w:pPr>
        <w:tabs>
          <w:tab w:val="left" w:pos="4155"/>
        </w:tabs>
        <w:spacing w:after="0" w:line="240" w:lineRule="auto"/>
        <w:contextualSpacing/>
        <w:jc w:val="both"/>
      </w:pPr>
      <w:r>
        <w:t xml:space="preserve">Figure 2. </w:t>
      </w:r>
      <w:r w:rsidRPr="00135571">
        <w:t>Differential expression of miRNAs in individuals with poor versus good function at 3 months, highlighting the significant (</w:t>
      </w:r>
      <w:proofErr w:type="spellStart"/>
      <w:r w:rsidRPr="00135571">
        <w:t>P</w:t>
      </w:r>
      <w:r w:rsidR="00E959D6">
        <w:t>adj</w:t>
      </w:r>
      <w:proofErr w:type="spellEnd"/>
      <w:r w:rsidRPr="00135571">
        <w:t xml:space="preserve">&lt; 0.05) </w:t>
      </w:r>
      <w:r w:rsidR="008A4462">
        <w:t xml:space="preserve">downregulation and upregulation of </w:t>
      </w:r>
      <w:r w:rsidRPr="00135571">
        <w:t>miRNA</w:t>
      </w:r>
      <w:r>
        <w:t>s</w:t>
      </w:r>
      <w:r w:rsidRPr="00135571">
        <w:t xml:space="preserve"> in the poor functional status group compared to the good functional status group, after accounting for the effects of donor age and gender.</w:t>
      </w:r>
    </w:p>
    <w:p w14:paraId="52486410" w14:textId="77777777" w:rsidR="00135571" w:rsidRDefault="00135571" w:rsidP="00680FF5">
      <w:pPr>
        <w:tabs>
          <w:tab w:val="left" w:pos="4155"/>
        </w:tabs>
        <w:spacing w:after="0" w:line="240" w:lineRule="auto"/>
        <w:contextualSpacing/>
        <w:jc w:val="both"/>
      </w:pPr>
    </w:p>
    <w:p w14:paraId="5582AB7C" w14:textId="7F955259" w:rsidR="00CF03F7" w:rsidRDefault="004015DC" w:rsidP="00680FF5">
      <w:pPr>
        <w:tabs>
          <w:tab w:val="left" w:pos="4155"/>
        </w:tabs>
        <w:spacing w:after="0" w:line="240" w:lineRule="auto"/>
        <w:contextualSpacing/>
        <w:jc w:val="both"/>
      </w:pPr>
      <w:r>
        <w:rPr>
          <w:noProof/>
        </w:rPr>
        <w:drawing>
          <wp:inline distT="0" distB="0" distL="0" distR="0" wp14:anchorId="45559395" wp14:editId="28848955">
            <wp:extent cx="6534150" cy="54673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34150" cy="5467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A2DCD98" w14:textId="4F74D283" w:rsidR="00DE792B" w:rsidRDefault="00DE792B" w:rsidP="00680FF5">
      <w:pPr>
        <w:tabs>
          <w:tab w:val="left" w:pos="4155"/>
        </w:tabs>
        <w:spacing w:after="0" w:line="240" w:lineRule="auto"/>
        <w:contextualSpacing/>
        <w:jc w:val="both"/>
      </w:pPr>
    </w:p>
    <w:p w14:paraId="4FBCC760" w14:textId="674B7A8B" w:rsidR="00E34776" w:rsidRDefault="00E34776" w:rsidP="00680FF5">
      <w:pPr>
        <w:tabs>
          <w:tab w:val="left" w:pos="4155"/>
        </w:tabs>
        <w:spacing w:after="0" w:line="240" w:lineRule="auto"/>
        <w:contextualSpacing/>
        <w:jc w:val="both"/>
      </w:pPr>
    </w:p>
    <w:p w14:paraId="55A91504" w14:textId="52981138" w:rsidR="00203435" w:rsidRDefault="00203435" w:rsidP="00680FF5">
      <w:pPr>
        <w:tabs>
          <w:tab w:val="left" w:pos="4155"/>
        </w:tabs>
        <w:spacing w:after="0" w:line="240" w:lineRule="auto"/>
        <w:contextualSpacing/>
        <w:jc w:val="both"/>
      </w:pPr>
    </w:p>
    <w:p w14:paraId="2ED97839" w14:textId="67E5E53E" w:rsidR="00203435" w:rsidRDefault="00203435" w:rsidP="00680FF5">
      <w:pPr>
        <w:tabs>
          <w:tab w:val="left" w:pos="4155"/>
        </w:tabs>
        <w:spacing w:after="0" w:line="240" w:lineRule="auto"/>
        <w:contextualSpacing/>
        <w:jc w:val="both"/>
      </w:pPr>
    </w:p>
    <w:p w14:paraId="799860C0" w14:textId="65C48ECC" w:rsidR="00203435" w:rsidRDefault="00203435" w:rsidP="00680FF5">
      <w:pPr>
        <w:tabs>
          <w:tab w:val="left" w:pos="4155"/>
        </w:tabs>
        <w:spacing w:after="0" w:line="240" w:lineRule="auto"/>
        <w:contextualSpacing/>
        <w:jc w:val="both"/>
      </w:pPr>
    </w:p>
    <w:p w14:paraId="40A71B6D" w14:textId="65D3ECFA" w:rsidR="00203435" w:rsidRDefault="00203435" w:rsidP="00680FF5">
      <w:pPr>
        <w:tabs>
          <w:tab w:val="left" w:pos="4155"/>
        </w:tabs>
        <w:spacing w:after="0" w:line="240" w:lineRule="auto"/>
        <w:contextualSpacing/>
        <w:jc w:val="both"/>
      </w:pPr>
    </w:p>
    <w:p w14:paraId="7399A249" w14:textId="0EFD9255" w:rsidR="00203435" w:rsidRDefault="00203435" w:rsidP="00203435">
      <w:pPr>
        <w:tabs>
          <w:tab w:val="left" w:pos="4155"/>
        </w:tabs>
        <w:spacing w:after="0" w:line="240" w:lineRule="auto"/>
        <w:contextualSpacing/>
        <w:jc w:val="both"/>
      </w:pPr>
      <w:r>
        <w:t xml:space="preserve">Figure 3. </w:t>
      </w:r>
      <w:r w:rsidRPr="00135571">
        <w:t>Differential expression of miRNAs in individuals with good function at 3 months</w:t>
      </w:r>
      <w:r w:rsidR="00A547BD">
        <w:t xml:space="preserve"> versus 12 months. N</w:t>
      </w:r>
      <w:r w:rsidR="00A547BD" w:rsidRPr="00A547BD">
        <w:t>one of the miRNAs showed a significant difference in expression between the two time points</w:t>
      </w:r>
      <w:r w:rsidR="00A547BD">
        <w:t>.</w:t>
      </w:r>
    </w:p>
    <w:p w14:paraId="0E371E7F" w14:textId="77777777" w:rsidR="00203435" w:rsidRDefault="00203435" w:rsidP="00680FF5">
      <w:pPr>
        <w:tabs>
          <w:tab w:val="left" w:pos="4155"/>
        </w:tabs>
        <w:spacing w:after="0" w:line="240" w:lineRule="auto"/>
        <w:contextualSpacing/>
        <w:jc w:val="both"/>
      </w:pPr>
    </w:p>
    <w:p w14:paraId="71747418" w14:textId="5E6C4399" w:rsidR="00047F82" w:rsidRDefault="0027725C" w:rsidP="00680FF5">
      <w:pPr>
        <w:tabs>
          <w:tab w:val="left" w:pos="4155"/>
        </w:tabs>
        <w:spacing w:after="0" w:line="240" w:lineRule="auto"/>
        <w:contextualSpacing/>
        <w:jc w:val="both"/>
        <w:rPr>
          <w:noProof/>
        </w:rPr>
      </w:pPr>
      <w:r>
        <w:rPr>
          <w:noProof/>
        </w:rPr>
        <w:lastRenderedPageBreak/>
        <w:drawing>
          <wp:inline distT="0" distB="0" distL="0" distR="0" wp14:anchorId="53AED631" wp14:editId="210881E7">
            <wp:extent cx="6534150" cy="54673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34150" cy="5467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008F1CA" w14:textId="04F9435B" w:rsidR="005E0B65" w:rsidRDefault="005E0B65" w:rsidP="00680FF5">
      <w:pPr>
        <w:spacing w:after="0" w:line="240" w:lineRule="auto"/>
        <w:contextualSpacing/>
        <w:rPr>
          <w:noProof/>
        </w:rPr>
      </w:pPr>
    </w:p>
    <w:p w14:paraId="3CFF056D" w14:textId="2728DF08" w:rsidR="00DB7915" w:rsidRPr="00452458" w:rsidRDefault="005C7B8E" w:rsidP="00DB7915">
      <w:pPr>
        <w:rPr>
          <w:rFonts w:ascii="Calibri" w:eastAsia="Times New Roman" w:hAnsi="Calibri" w:cs="Calibri"/>
          <w:color w:val="000000"/>
        </w:rPr>
      </w:pPr>
      <w:r w:rsidRPr="005C7B8E">
        <w:t xml:space="preserve">Figure </w:t>
      </w:r>
      <w:r>
        <w:t>4</w:t>
      </w:r>
      <w:r w:rsidRPr="005C7B8E">
        <w:t xml:space="preserve">. Differential expression of miRNAs in individuals with </w:t>
      </w:r>
      <w:r>
        <w:t>poor</w:t>
      </w:r>
      <w:r w:rsidRPr="005C7B8E">
        <w:t xml:space="preserve"> function at 3 months versus 12 months</w:t>
      </w:r>
      <w:r w:rsidR="00DB7915">
        <w:t xml:space="preserve">, </w:t>
      </w:r>
      <w:r w:rsidR="00DB7915" w:rsidRPr="00B37C1C">
        <w:t xml:space="preserve">highlighting </w:t>
      </w:r>
      <w:r w:rsidR="00DB7915">
        <w:t>the significant (</w:t>
      </w:r>
      <w:proofErr w:type="spellStart"/>
      <w:r w:rsidR="00DB7915">
        <w:t>P</w:t>
      </w:r>
      <w:r w:rsidR="00EA0470">
        <w:t>adj</w:t>
      </w:r>
      <w:proofErr w:type="spellEnd"/>
      <w:r w:rsidR="00DB7915">
        <w:t>&lt; 0.05) u</w:t>
      </w:r>
      <w:r w:rsidR="00DB7915" w:rsidRPr="00B37C1C">
        <w:t xml:space="preserve">pregulation of </w:t>
      </w:r>
      <w:r w:rsidR="00DB7915">
        <w:t>two miRNAs (</w:t>
      </w:r>
      <w:r w:rsidR="00DB7915" w:rsidRPr="00DB7915">
        <w:t>hsa-miR-15b-5p</w:t>
      </w:r>
      <w:r w:rsidR="00DB7915">
        <w:t xml:space="preserve"> and </w:t>
      </w:r>
      <w:r w:rsidR="00DB7915" w:rsidRPr="00DB7915">
        <w:t>hsa-miR-24-3p</w:t>
      </w:r>
      <w:r w:rsidR="00DB7915" w:rsidRPr="00452458">
        <w:t>)</w:t>
      </w:r>
      <w:r w:rsidR="00DB7915" w:rsidRPr="00B37C1C">
        <w:t xml:space="preserve"> in the </w:t>
      </w:r>
      <w:r w:rsidR="000A73E3">
        <w:t>3 months</w:t>
      </w:r>
      <w:r w:rsidR="00DB7915" w:rsidRPr="00B37C1C">
        <w:t xml:space="preserve"> group compared to the </w:t>
      </w:r>
      <w:r w:rsidR="000A73E3">
        <w:t>12 months</w:t>
      </w:r>
      <w:r w:rsidR="00DB7915" w:rsidRPr="00B37C1C">
        <w:t xml:space="preserve"> group, after accounting for the effects of donor age and gender.</w:t>
      </w:r>
    </w:p>
    <w:p w14:paraId="69999DCC" w14:textId="1E7FFEA4" w:rsidR="005E0B65" w:rsidRDefault="005E0B65" w:rsidP="00680FF5">
      <w:pPr>
        <w:tabs>
          <w:tab w:val="left" w:pos="3690"/>
        </w:tabs>
        <w:spacing w:after="0" w:line="240" w:lineRule="auto"/>
        <w:contextualSpacing/>
      </w:pPr>
      <w:r>
        <w:tab/>
      </w:r>
    </w:p>
    <w:p w14:paraId="183C14C8" w14:textId="77777777" w:rsidR="0081165D" w:rsidRDefault="003E7046" w:rsidP="00680FF5">
      <w:pPr>
        <w:tabs>
          <w:tab w:val="left" w:pos="3690"/>
        </w:tabs>
        <w:spacing w:after="0" w:line="240" w:lineRule="auto"/>
        <w:contextualSpacing/>
      </w:pPr>
      <w:r>
        <w:rPr>
          <w:noProof/>
        </w:rPr>
        <w:lastRenderedPageBreak/>
        <w:drawing>
          <wp:inline distT="0" distB="0" distL="0" distR="0" wp14:anchorId="620832CD" wp14:editId="47C5F17E">
            <wp:extent cx="6534150" cy="546735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34150" cy="5467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DEA4FF0" w14:textId="42464CEB" w:rsidR="0081165D" w:rsidRDefault="0081165D" w:rsidP="00680FF5">
      <w:pPr>
        <w:tabs>
          <w:tab w:val="left" w:pos="3690"/>
        </w:tabs>
        <w:spacing w:after="0" w:line="240" w:lineRule="auto"/>
        <w:contextualSpacing/>
      </w:pPr>
    </w:p>
    <w:p w14:paraId="1E01B262" w14:textId="4225195E" w:rsidR="001266F9" w:rsidRDefault="001266F9" w:rsidP="00680FF5">
      <w:pPr>
        <w:tabs>
          <w:tab w:val="left" w:pos="3690"/>
        </w:tabs>
        <w:spacing w:after="0" w:line="240" w:lineRule="auto"/>
        <w:contextualSpacing/>
      </w:pPr>
    </w:p>
    <w:p w14:paraId="244AF4BB" w14:textId="6A9B6BA5" w:rsidR="001266F9" w:rsidRDefault="001266F9" w:rsidP="00680FF5">
      <w:pPr>
        <w:tabs>
          <w:tab w:val="left" w:pos="3690"/>
        </w:tabs>
        <w:spacing w:after="0" w:line="240" w:lineRule="auto"/>
        <w:contextualSpacing/>
      </w:pPr>
    </w:p>
    <w:p w14:paraId="677D7E3E" w14:textId="5461008A" w:rsidR="001266F9" w:rsidRDefault="001266F9" w:rsidP="00680FF5">
      <w:pPr>
        <w:tabs>
          <w:tab w:val="left" w:pos="3690"/>
        </w:tabs>
        <w:spacing w:after="0" w:line="240" w:lineRule="auto"/>
        <w:contextualSpacing/>
      </w:pPr>
    </w:p>
    <w:p w14:paraId="285E9D2E" w14:textId="50C0A887" w:rsidR="001266F9" w:rsidRDefault="001266F9" w:rsidP="00680FF5">
      <w:pPr>
        <w:tabs>
          <w:tab w:val="left" w:pos="3690"/>
        </w:tabs>
        <w:spacing w:after="0" w:line="240" w:lineRule="auto"/>
        <w:contextualSpacing/>
      </w:pPr>
    </w:p>
    <w:p w14:paraId="0A0E3370" w14:textId="5DD814D8" w:rsidR="001266F9" w:rsidRDefault="001266F9" w:rsidP="00680FF5">
      <w:pPr>
        <w:tabs>
          <w:tab w:val="left" w:pos="3690"/>
        </w:tabs>
        <w:spacing w:after="0" w:line="240" w:lineRule="auto"/>
        <w:contextualSpacing/>
      </w:pPr>
    </w:p>
    <w:p w14:paraId="45A49569" w14:textId="5604A90C" w:rsidR="001266F9" w:rsidRDefault="001266F9" w:rsidP="00680FF5">
      <w:pPr>
        <w:tabs>
          <w:tab w:val="left" w:pos="3690"/>
        </w:tabs>
        <w:spacing w:after="0" w:line="240" w:lineRule="auto"/>
        <w:contextualSpacing/>
      </w:pPr>
    </w:p>
    <w:p w14:paraId="0BD60B47" w14:textId="2D7B5512" w:rsidR="001266F9" w:rsidRDefault="001266F9" w:rsidP="00680FF5">
      <w:pPr>
        <w:tabs>
          <w:tab w:val="left" w:pos="3690"/>
        </w:tabs>
        <w:spacing w:after="0" w:line="240" w:lineRule="auto"/>
        <w:contextualSpacing/>
      </w:pPr>
    </w:p>
    <w:p w14:paraId="6F7B68CE" w14:textId="6C709BCC" w:rsidR="001266F9" w:rsidRDefault="001266F9" w:rsidP="00680FF5">
      <w:pPr>
        <w:tabs>
          <w:tab w:val="left" w:pos="3690"/>
        </w:tabs>
        <w:spacing w:after="0" w:line="240" w:lineRule="auto"/>
        <w:contextualSpacing/>
      </w:pPr>
    </w:p>
    <w:p w14:paraId="3715CFC8" w14:textId="5AD0EA12" w:rsidR="001266F9" w:rsidRDefault="001266F9" w:rsidP="00680FF5">
      <w:pPr>
        <w:tabs>
          <w:tab w:val="left" w:pos="3690"/>
        </w:tabs>
        <w:spacing w:after="0" w:line="240" w:lineRule="auto"/>
        <w:contextualSpacing/>
      </w:pPr>
    </w:p>
    <w:p w14:paraId="1BB09A25" w14:textId="61163C9B" w:rsidR="001266F9" w:rsidRDefault="001266F9" w:rsidP="00680FF5">
      <w:pPr>
        <w:tabs>
          <w:tab w:val="left" w:pos="3690"/>
        </w:tabs>
        <w:spacing w:after="0" w:line="240" w:lineRule="auto"/>
        <w:contextualSpacing/>
      </w:pPr>
    </w:p>
    <w:p w14:paraId="2D1FE4DF" w14:textId="384337CA" w:rsidR="001266F9" w:rsidRDefault="001266F9" w:rsidP="00680FF5">
      <w:pPr>
        <w:tabs>
          <w:tab w:val="left" w:pos="3690"/>
        </w:tabs>
        <w:spacing w:after="0" w:line="240" w:lineRule="auto"/>
        <w:contextualSpacing/>
      </w:pPr>
    </w:p>
    <w:p w14:paraId="05C02384" w14:textId="371F3E58" w:rsidR="001266F9" w:rsidRDefault="001266F9" w:rsidP="00680FF5">
      <w:pPr>
        <w:tabs>
          <w:tab w:val="left" w:pos="3690"/>
        </w:tabs>
        <w:spacing w:after="0" w:line="240" w:lineRule="auto"/>
        <w:contextualSpacing/>
      </w:pPr>
    </w:p>
    <w:p w14:paraId="44A78312" w14:textId="695C1FDB" w:rsidR="001266F9" w:rsidRDefault="001266F9" w:rsidP="00680FF5">
      <w:pPr>
        <w:tabs>
          <w:tab w:val="left" w:pos="3690"/>
        </w:tabs>
        <w:spacing w:after="0" w:line="240" w:lineRule="auto"/>
        <w:contextualSpacing/>
      </w:pPr>
    </w:p>
    <w:p w14:paraId="0E3EF7FE" w14:textId="20BC802D" w:rsidR="001266F9" w:rsidRDefault="001266F9" w:rsidP="00680FF5">
      <w:pPr>
        <w:tabs>
          <w:tab w:val="left" w:pos="3690"/>
        </w:tabs>
        <w:spacing w:after="0" w:line="240" w:lineRule="auto"/>
        <w:contextualSpacing/>
      </w:pPr>
    </w:p>
    <w:p w14:paraId="7A8DFAF6" w14:textId="33E1AD8C" w:rsidR="001266F9" w:rsidRDefault="001266F9" w:rsidP="00680FF5">
      <w:pPr>
        <w:tabs>
          <w:tab w:val="left" w:pos="3690"/>
        </w:tabs>
        <w:spacing w:after="0" w:line="240" w:lineRule="auto"/>
        <w:contextualSpacing/>
      </w:pPr>
    </w:p>
    <w:p w14:paraId="169740A3" w14:textId="77777777" w:rsidR="001266F9" w:rsidRDefault="001266F9" w:rsidP="001266F9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  <w:sectPr w:rsidR="001266F9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CB69B1D" w14:textId="0E1646A5" w:rsidR="001266F9" w:rsidRPr="00B93C6C" w:rsidRDefault="00B93C6C" w:rsidP="00B93C6C">
      <w:r w:rsidRPr="00B93C6C">
        <w:lastRenderedPageBreak/>
        <w:t>Figure 5. Unsupervised Hierarchical Clustering of</w:t>
      </w:r>
      <w:r>
        <w:t xml:space="preserve"> miRNA expression based on top 100 miRNAs</w:t>
      </w:r>
      <w:r w:rsidRPr="00B93C6C">
        <w:t xml:space="preserve"> in Individuals with </w:t>
      </w:r>
      <w:r w:rsidR="00D77F74">
        <w:t>g</w:t>
      </w:r>
      <w:r w:rsidRPr="00B93C6C">
        <w:t xml:space="preserve">ood and </w:t>
      </w:r>
      <w:r w:rsidR="00D77F74">
        <w:t>p</w:t>
      </w:r>
      <w:r w:rsidRPr="00B93C6C">
        <w:t xml:space="preserve">oor </w:t>
      </w:r>
      <w:r w:rsidR="005E24B8">
        <w:t>t</w:t>
      </w:r>
      <w:r w:rsidRPr="00B93C6C">
        <w:t>hree-</w:t>
      </w:r>
      <w:r w:rsidR="005E24B8">
        <w:t>m</w:t>
      </w:r>
      <w:r w:rsidRPr="00B93C6C">
        <w:t xml:space="preserve">onth </w:t>
      </w:r>
      <w:r w:rsidR="00831744">
        <w:t>f</w:t>
      </w:r>
      <w:r w:rsidRPr="00B93C6C">
        <w:t xml:space="preserve">unctional </w:t>
      </w:r>
      <w:r w:rsidR="00E9635C">
        <w:t>s</w:t>
      </w:r>
      <w:r w:rsidRPr="00B93C6C">
        <w:t>tatus</w:t>
      </w:r>
      <w:r w:rsidR="00680980">
        <w:t>.</w:t>
      </w:r>
    </w:p>
    <w:p w14:paraId="44696DE5" w14:textId="77777777" w:rsidR="001266F9" w:rsidRDefault="001266F9" w:rsidP="001266F9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</w:p>
    <w:p w14:paraId="584B75AD" w14:textId="7EF27E0A" w:rsidR="001266F9" w:rsidRDefault="00B93C6C" w:rsidP="001266F9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37DA4E61" wp14:editId="4CFDA5BF">
            <wp:extent cx="7943539" cy="4207593"/>
            <wp:effectExtent l="0" t="0" r="635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69002" cy="42210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1EE4DC1" w14:textId="77777777" w:rsidR="001266F9" w:rsidRDefault="001266F9" w:rsidP="001266F9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</w:p>
    <w:p w14:paraId="0E29D223" w14:textId="77777777" w:rsidR="001266F9" w:rsidRDefault="001266F9" w:rsidP="001266F9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</w:p>
    <w:p w14:paraId="756F4734" w14:textId="77777777" w:rsidR="001266F9" w:rsidRDefault="001266F9" w:rsidP="001266F9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</w:p>
    <w:p w14:paraId="490B8276" w14:textId="77777777" w:rsidR="001266F9" w:rsidRDefault="001266F9" w:rsidP="001266F9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</w:p>
    <w:p w14:paraId="5998CA59" w14:textId="77777777" w:rsidR="001266F9" w:rsidRDefault="001266F9" w:rsidP="001266F9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</w:p>
    <w:p w14:paraId="55979E3C" w14:textId="77777777" w:rsidR="001266F9" w:rsidRDefault="001266F9" w:rsidP="001266F9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</w:p>
    <w:p w14:paraId="349E3ED6" w14:textId="77777777" w:rsidR="001266F9" w:rsidRDefault="001266F9" w:rsidP="001266F9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</w:p>
    <w:p w14:paraId="0997E71C" w14:textId="35EBA4B6" w:rsidR="001266F9" w:rsidRPr="00641469" w:rsidRDefault="00641469" w:rsidP="00641469">
      <w:r w:rsidRPr="00B93C6C">
        <w:t xml:space="preserve">Figure </w:t>
      </w:r>
      <w:r>
        <w:t>6</w:t>
      </w:r>
      <w:r w:rsidRPr="00B93C6C">
        <w:t>. Unsupervised Hierarchical Clustering o</w:t>
      </w:r>
      <w:r>
        <w:t>f miRNA expression based on top 100 miRNAs</w:t>
      </w:r>
      <w:r w:rsidRPr="00B93C6C">
        <w:t xml:space="preserve"> in Individuals with </w:t>
      </w:r>
      <w:r>
        <w:t>g</w:t>
      </w:r>
      <w:r w:rsidRPr="00B93C6C">
        <w:t xml:space="preserve">ood and </w:t>
      </w:r>
      <w:r>
        <w:t>p</w:t>
      </w:r>
      <w:r w:rsidRPr="00B93C6C">
        <w:t xml:space="preserve">oor </w:t>
      </w:r>
      <w:r>
        <w:t>twelve</w:t>
      </w:r>
      <w:r w:rsidRPr="00B93C6C">
        <w:t>-</w:t>
      </w:r>
      <w:r>
        <w:t>m</w:t>
      </w:r>
      <w:r w:rsidRPr="00B93C6C">
        <w:t xml:space="preserve">onth </w:t>
      </w:r>
      <w:r>
        <w:t>f</w:t>
      </w:r>
      <w:r w:rsidRPr="00B93C6C">
        <w:t xml:space="preserve">unctional </w:t>
      </w:r>
      <w:r w:rsidR="0007633A">
        <w:t>s</w:t>
      </w:r>
      <w:r w:rsidRPr="00B93C6C">
        <w:t>tatus</w:t>
      </w:r>
      <w:r>
        <w:t>.</w:t>
      </w:r>
    </w:p>
    <w:p w14:paraId="73CBA933" w14:textId="01876BAD" w:rsidR="001266F9" w:rsidRDefault="001266F9" w:rsidP="00680FF5">
      <w:pPr>
        <w:tabs>
          <w:tab w:val="left" w:pos="3690"/>
        </w:tabs>
        <w:spacing w:after="0" w:line="240" w:lineRule="auto"/>
        <w:contextualSpacing/>
      </w:pPr>
    </w:p>
    <w:p w14:paraId="43975D05" w14:textId="168296E8" w:rsidR="001266F9" w:rsidRDefault="00641469" w:rsidP="00680FF5">
      <w:pPr>
        <w:tabs>
          <w:tab w:val="left" w:pos="3690"/>
        </w:tabs>
        <w:spacing w:after="0" w:line="240" w:lineRule="auto"/>
        <w:contextualSpacing/>
        <w:sectPr w:rsidR="001266F9" w:rsidSect="001266F9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  <w:r>
        <w:rPr>
          <w:b/>
          <w:bCs/>
          <w:noProof/>
        </w:rPr>
        <w:drawing>
          <wp:inline distT="0" distB="0" distL="0" distR="0" wp14:anchorId="2AE40665" wp14:editId="08D60871">
            <wp:extent cx="8184188" cy="4335062"/>
            <wp:effectExtent l="0" t="0" r="762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10694" cy="434910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CB9898A" w14:textId="3610EC4E" w:rsidR="0081165D" w:rsidRPr="0081165D" w:rsidRDefault="0081165D" w:rsidP="0081165D">
      <w:pPr>
        <w:pStyle w:val="EndNoteBibliography"/>
        <w:spacing w:after="0"/>
        <w:ind w:left="720" w:hanging="720"/>
      </w:pPr>
      <w:r>
        <w:lastRenderedPageBreak/>
        <w:fldChar w:fldCharType="begin"/>
      </w:r>
      <w:r>
        <w:instrText xml:space="preserve"> ADDIN EN.REFLIST </w:instrText>
      </w:r>
      <w:r>
        <w:fldChar w:fldCharType="separate"/>
      </w:r>
      <w:r w:rsidRPr="0081165D">
        <w:t>1.</w:t>
      </w:r>
      <w:r w:rsidRPr="0081165D">
        <w:tab/>
        <w:t>Andrews, S. FastQC: a quality control tool for high throughput sequence data. Vol. 2020 (2010).</w:t>
      </w:r>
    </w:p>
    <w:p w14:paraId="5C28C37D" w14:textId="77777777" w:rsidR="0081165D" w:rsidRPr="0081165D" w:rsidRDefault="0081165D" w:rsidP="0081165D">
      <w:pPr>
        <w:pStyle w:val="EndNoteBibliography"/>
        <w:spacing w:after="0"/>
        <w:ind w:left="720" w:hanging="720"/>
      </w:pPr>
      <w:r w:rsidRPr="0081165D">
        <w:t>2.</w:t>
      </w:r>
      <w:r w:rsidRPr="0081165D">
        <w:tab/>
        <w:t xml:space="preserve">Langmead, B., Trapnell, C., Pop, M. &amp; Salzberg, S.L. Ultrafast and memory-efficient alignment of short DNA sequences to the human genome. </w:t>
      </w:r>
      <w:r w:rsidRPr="0081165D">
        <w:rPr>
          <w:i/>
        </w:rPr>
        <w:t>Genome biology</w:t>
      </w:r>
      <w:r w:rsidRPr="0081165D">
        <w:t xml:space="preserve"> </w:t>
      </w:r>
      <w:r w:rsidRPr="0081165D">
        <w:rPr>
          <w:b/>
        </w:rPr>
        <w:t>10</w:t>
      </w:r>
      <w:r w:rsidRPr="0081165D">
        <w:t>, R25 (2009).</w:t>
      </w:r>
    </w:p>
    <w:p w14:paraId="1A62D9DC" w14:textId="77777777" w:rsidR="0081165D" w:rsidRPr="0081165D" w:rsidRDefault="0081165D" w:rsidP="0081165D">
      <w:pPr>
        <w:pStyle w:val="EndNoteBibliography"/>
        <w:spacing w:after="0"/>
        <w:ind w:left="720" w:hanging="720"/>
      </w:pPr>
      <w:r w:rsidRPr="0081165D">
        <w:t>3.</w:t>
      </w:r>
      <w:r w:rsidRPr="0081165D">
        <w:tab/>
        <w:t xml:space="preserve">Quinlan, A.R. &amp; Hall, I.M. BEDTools: a flexible suite of utilities for comparing genomic features. </w:t>
      </w:r>
      <w:r w:rsidRPr="0081165D">
        <w:rPr>
          <w:i/>
        </w:rPr>
        <w:t>Bioinformatics</w:t>
      </w:r>
      <w:r w:rsidRPr="0081165D">
        <w:t xml:space="preserve"> </w:t>
      </w:r>
      <w:r w:rsidRPr="0081165D">
        <w:rPr>
          <w:b/>
        </w:rPr>
        <w:t>26</w:t>
      </w:r>
      <w:r w:rsidRPr="0081165D">
        <w:t>, 841-842 (2010).</w:t>
      </w:r>
    </w:p>
    <w:p w14:paraId="2C5294D3" w14:textId="77777777" w:rsidR="0081165D" w:rsidRPr="0081165D" w:rsidRDefault="0081165D" w:rsidP="0081165D">
      <w:pPr>
        <w:pStyle w:val="EndNoteBibliography"/>
        <w:ind w:left="720" w:hanging="720"/>
      </w:pPr>
      <w:r w:rsidRPr="0081165D">
        <w:t>4.</w:t>
      </w:r>
      <w:r w:rsidRPr="0081165D">
        <w:tab/>
        <w:t xml:space="preserve">Love, M.I., Huber, W. &amp; Anders, S. Moderated estimation of fold change and dispersion for RNA-seq data with DESeq2. </w:t>
      </w:r>
      <w:r w:rsidRPr="0081165D">
        <w:rPr>
          <w:i/>
        </w:rPr>
        <w:t>Genome biology</w:t>
      </w:r>
      <w:r w:rsidRPr="0081165D">
        <w:t xml:space="preserve"> </w:t>
      </w:r>
      <w:r w:rsidRPr="0081165D">
        <w:rPr>
          <w:b/>
        </w:rPr>
        <w:t>15</w:t>
      </w:r>
      <w:r w:rsidRPr="0081165D">
        <w:t>(2014).</w:t>
      </w:r>
    </w:p>
    <w:p w14:paraId="15408657" w14:textId="2BB68A2E" w:rsidR="005173D1" w:rsidRPr="005E0B65" w:rsidRDefault="0081165D" w:rsidP="00680FF5">
      <w:pPr>
        <w:tabs>
          <w:tab w:val="left" w:pos="3690"/>
        </w:tabs>
        <w:spacing w:after="0" w:line="240" w:lineRule="auto"/>
        <w:contextualSpacing/>
      </w:pPr>
      <w:r>
        <w:fldChar w:fldCharType="end"/>
      </w:r>
    </w:p>
    <w:sectPr w:rsidR="005173D1" w:rsidRPr="005E0B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xNjQ3MDc2MjI1t7RU0lEKTi0uzszPAykwqQUASbSUe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ature Medicine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rx2ws555vvvzaer95dv5tzlf9rv5rwsf00x&quot;&gt;My EndNote Library Copy-Converted&lt;record-ids&gt;&lt;item&gt;653&lt;/item&gt;&lt;item&gt;777&lt;/item&gt;&lt;item&gt;903&lt;/item&gt;&lt;item&gt;1094&lt;/item&gt;&lt;/record-ids&gt;&lt;/item&gt;&lt;/Libraries&gt;"/>
  </w:docVars>
  <w:rsids>
    <w:rsidRoot w:val="00C455B6"/>
    <w:rsid w:val="00047F82"/>
    <w:rsid w:val="0007633A"/>
    <w:rsid w:val="000848AD"/>
    <w:rsid w:val="00093686"/>
    <w:rsid w:val="000A72D7"/>
    <w:rsid w:val="000A73E3"/>
    <w:rsid w:val="000C4C48"/>
    <w:rsid w:val="001266F9"/>
    <w:rsid w:val="00135571"/>
    <w:rsid w:val="001D7ED5"/>
    <w:rsid w:val="00203435"/>
    <w:rsid w:val="0027725C"/>
    <w:rsid w:val="002A02C5"/>
    <w:rsid w:val="002D5C78"/>
    <w:rsid w:val="002F65E6"/>
    <w:rsid w:val="003031E8"/>
    <w:rsid w:val="00324250"/>
    <w:rsid w:val="00340FEF"/>
    <w:rsid w:val="003E7046"/>
    <w:rsid w:val="003F5E6A"/>
    <w:rsid w:val="003F79FD"/>
    <w:rsid w:val="004015DC"/>
    <w:rsid w:val="004129CD"/>
    <w:rsid w:val="00452458"/>
    <w:rsid w:val="004B42B6"/>
    <w:rsid w:val="005173D1"/>
    <w:rsid w:val="00542E0B"/>
    <w:rsid w:val="005C7B8E"/>
    <w:rsid w:val="005E0B65"/>
    <w:rsid w:val="005E24B8"/>
    <w:rsid w:val="00633886"/>
    <w:rsid w:val="00641469"/>
    <w:rsid w:val="0066709D"/>
    <w:rsid w:val="00680980"/>
    <w:rsid w:val="00680FF5"/>
    <w:rsid w:val="006C2A7B"/>
    <w:rsid w:val="006F76C0"/>
    <w:rsid w:val="00723BA2"/>
    <w:rsid w:val="0078536A"/>
    <w:rsid w:val="007F1EBF"/>
    <w:rsid w:val="008075F6"/>
    <w:rsid w:val="0081165D"/>
    <w:rsid w:val="008137F5"/>
    <w:rsid w:val="00831744"/>
    <w:rsid w:val="00853BEF"/>
    <w:rsid w:val="00856B7E"/>
    <w:rsid w:val="008A4462"/>
    <w:rsid w:val="00A035AA"/>
    <w:rsid w:val="00A074C6"/>
    <w:rsid w:val="00A36083"/>
    <w:rsid w:val="00A547BD"/>
    <w:rsid w:val="00A94FEC"/>
    <w:rsid w:val="00AE00D6"/>
    <w:rsid w:val="00B261A1"/>
    <w:rsid w:val="00B37C1C"/>
    <w:rsid w:val="00B93C6C"/>
    <w:rsid w:val="00C33AD2"/>
    <w:rsid w:val="00C455B6"/>
    <w:rsid w:val="00C5378D"/>
    <w:rsid w:val="00CA4594"/>
    <w:rsid w:val="00CF03F7"/>
    <w:rsid w:val="00D42240"/>
    <w:rsid w:val="00D77F74"/>
    <w:rsid w:val="00DB7915"/>
    <w:rsid w:val="00DE1307"/>
    <w:rsid w:val="00DE3CB0"/>
    <w:rsid w:val="00DE792B"/>
    <w:rsid w:val="00DF360F"/>
    <w:rsid w:val="00E0148E"/>
    <w:rsid w:val="00E225FD"/>
    <w:rsid w:val="00E34776"/>
    <w:rsid w:val="00E3547A"/>
    <w:rsid w:val="00E743D8"/>
    <w:rsid w:val="00E805D8"/>
    <w:rsid w:val="00E86269"/>
    <w:rsid w:val="00E959D6"/>
    <w:rsid w:val="00E9635C"/>
    <w:rsid w:val="00EA0470"/>
    <w:rsid w:val="00EA68B8"/>
    <w:rsid w:val="00EE5AB1"/>
    <w:rsid w:val="00F046D0"/>
    <w:rsid w:val="00F3462D"/>
    <w:rsid w:val="00F652FE"/>
    <w:rsid w:val="00FC02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78621C"/>
  <w15:chartTrackingRefBased/>
  <w15:docId w15:val="{C0320FD3-00D6-4997-9E06-531DC65D91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81165D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81165D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81165D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81165D"/>
    <w:rPr>
      <w:rFonts w:ascii="Calibri" w:hAnsi="Calibri" w:cs="Calibri"/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12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62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15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56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543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247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78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33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269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982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360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5410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162028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0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28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980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35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428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614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91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65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4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643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87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821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3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15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82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0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23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66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68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7435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06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902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839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638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175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067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90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9634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3662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7639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121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27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03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093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2687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1229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870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007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70150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595266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4477548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13340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6644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240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73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840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496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20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2011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215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465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5431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812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1183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6243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632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532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4694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417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129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507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90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294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9409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138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096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52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482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5621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6381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5625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277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7630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1161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132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54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2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950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9626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4379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474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823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108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187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584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939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4011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177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272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9531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3519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182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66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275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389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788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6009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947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141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102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141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241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259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30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0451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9700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774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1786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886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6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978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709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6371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0644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105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3215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3396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565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2533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750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13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4570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238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06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64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61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8441249">
                  <w:marLeft w:val="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824700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927564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461250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594938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6659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797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409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173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008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4536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0400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096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592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831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0182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406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89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30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758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4730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141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54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9407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2477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966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7011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2373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246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89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7038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882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3395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9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002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8934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507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0411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414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208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782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8721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357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062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6067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5268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184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3606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693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181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1289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4394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036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879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4248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0775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8404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1341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027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352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699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729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2646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414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293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970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423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836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0475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177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7912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111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805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9321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913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070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095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4536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861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744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990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5615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512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994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7622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61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35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114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165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0317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101477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31707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464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9446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2244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1491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501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6510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531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290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6354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1016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5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815632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495328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7637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8355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7154534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07160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558348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167745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415627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02541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0346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837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1685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3390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5767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0738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447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601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4172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556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45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407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47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153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7637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122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5802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092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2741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928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031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894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6345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002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0405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776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6596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456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4769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901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17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2580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322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3580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060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05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951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6672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8625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0110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092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0367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140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248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965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066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1585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213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809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904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828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8641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091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01</TotalTime>
  <Pages>8</Pages>
  <Words>1282</Words>
  <Characters>7310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upane, Achal</dc:creator>
  <cp:keywords/>
  <dc:description/>
  <cp:lastModifiedBy>Neupane, Achal</cp:lastModifiedBy>
  <cp:revision>68</cp:revision>
  <cp:lastPrinted>2023-05-03T14:00:00Z</cp:lastPrinted>
  <dcterms:created xsi:type="dcterms:W3CDTF">2023-05-08T15:47:00Z</dcterms:created>
  <dcterms:modified xsi:type="dcterms:W3CDTF">2023-05-10T18:34:00Z</dcterms:modified>
</cp:coreProperties>
</file>